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5122" w14:textId="67D6CF2C" w:rsidR="009D2E56" w:rsidRDefault="009D2E56">
      <w:r>
        <w:t>Just for fun</w:t>
      </w:r>
    </w:p>
    <w:p w14:paraId="4A9F597A" w14:textId="287190AC" w:rsidR="009D2E56" w:rsidRDefault="00987131">
      <w:r>
        <w:t>Introduction:</w:t>
      </w:r>
    </w:p>
    <w:p w14:paraId="1D2961E5" w14:textId="6ED92CEC" w:rsidR="00C5643E" w:rsidRDefault="00987131">
      <w:r>
        <w:t xml:space="preserve">I guess we all go through a bit of a mood swing period where we feel down, </w:t>
      </w:r>
      <w:r w:rsidR="00C17BB7">
        <w:t xml:space="preserve">and hacking helps me deal with it, </w:t>
      </w:r>
      <w:r>
        <w:t>so this write</w:t>
      </w:r>
      <w:r w:rsidR="00C5643E">
        <w:t>-</w:t>
      </w:r>
      <w:r>
        <w:t>up</w:t>
      </w:r>
      <w:r w:rsidR="00CC268A">
        <w:t>, in</w:t>
      </w:r>
      <w:r w:rsidR="004203FD">
        <w:t xml:space="preserve"> </w:t>
      </w:r>
      <w:r w:rsidR="00CC268A">
        <w:t>fact</w:t>
      </w:r>
      <w:r w:rsidR="00C5643E">
        <w:t>,</w:t>
      </w:r>
      <w:r w:rsidR="00CC268A">
        <w:t xml:space="preserve"> </w:t>
      </w:r>
      <w:r w:rsidR="003F7DB3">
        <w:t>all the</w:t>
      </w:r>
      <w:r w:rsidR="00CC268A">
        <w:t xml:space="preserve"> hack</w:t>
      </w:r>
      <w:r w:rsidR="003F7DB3">
        <w:t>s I have shown here</w:t>
      </w:r>
      <w:r w:rsidR="00CC268A">
        <w:t>,</w:t>
      </w:r>
      <w:r>
        <w:t xml:space="preserve"> </w:t>
      </w:r>
      <w:r w:rsidR="00CC268A">
        <w:t>w</w:t>
      </w:r>
      <w:r w:rsidR="003F7DB3">
        <w:t>ere</w:t>
      </w:r>
      <w:r w:rsidR="00CC268A">
        <w:t xml:space="preserve"> for the same reason as the name suggest</w:t>
      </w:r>
      <w:r>
        <w:t>, just for fun!</w:t>
      </w:r>
      <w:r w:rsidR="00FF4257">
        <w:t xml:space="preserve"> </w:t>
      </w:r>
      <w:r w:rsidR="004203FD">
        <w:t>I have shown several vulnerabilities here in different websites from e-commerce stores to agencies</w:t>
      </w:r>
      <w:r w:rsidR="00FF4257">
        <w:t>, how I found them, where to look</w:t>
      </w:r>
      <w:r w:rsidR="0096757B">
        <w:t xml:space="preserve"> for</w:t>
      </w:r>
      <w:r w:rsidR="00FF4257">
        <w:t xml:space="preserve"> and how to mitigate them</w:t>
      </w:r>
      <w:r w:rsidR="004203FD">
        <w:t xml:space="preserve">. Important to note that I have NOT exploited any of these vulnerabilities.  </w:t>
      </w:r>
    </w:p>
    <w:p w14:paraId="4319F0DC" w14:textId="7DB18622" w:rsidR="00AA64C0" w:rsidRDefault="00AA64C0">
      <w:r>
        <w:t>The hack:</w:t>
      </w:r>
    </w:p>
    <w:p w14:paraId="47DE11E6" w14:textId="21CB6112" w:rsidR="00422003" w:rsidRDefault="00422003">
      <w:r>
        <w:t>Step 1: Pick a target</w:t>
      </w:r>
    </w:p>
    <w:p w14:paraId="1C9D4509" w14:textId="18125377" w:rsidR="00AA64C0" w:rsidRDefault="00AA64C0">
      <w:r>
        <w:t>As always,</w:t>
      </w:r>
      <w:r w:rsidR="00B975E3">
        <w:t xml:space="preserve"> we start by picking a target, in this case, I am going rouge and taking out </w:t>
      </w:r>
      <w:r w:rsidR="00A2277C">
        <w:t>whatever I</w:t>
      </w:r>
      <w:r w:rsidR="002B52E2">
        <w:t xml:space="preserve"> find or come across</w:t>
      </w:r>
      <w:r w:rsidR="00B975E3">
        <w:t>!</w:t>
      </w:r>
      <w:r>
        <w:t xml:space="preserve"> </w:t>
      </w:r>
    </w:p>
    <w:p w14:paraId="01BB8DCD" w14:textId="1BC7ED22" w:rsidR="00F42BAE" w:rsidRDefault="00F42BAE">
      <w:r>
        <w:t>Let’s start by hacking printers exposed over the internet</w:t>
      </w:r>
    </w:p>
    <w:p w14:paraId="15FC8DDD" w14:textId="3593CA10" w:rsidR="00F42BAE" w:rsidRDefault="00F42BAE">
      <w:r>
        <w:rPr>
          <w:noProof/>
        </w:rPr>
        <w:drawing>
          <wp:inline distT="0" distB="0" distL="0" distR="0" wp14:anchorId="3665FC67" wp14:editId="100F49ED">
            <wp:extent cx="5731510" cy="30784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b="4511"/>
                    <a:stretch/>
                  </pic:blipFill>
                  <pic:spPr bwMode="auto">
                    <a:xfrm>
                      <a:off x="0" y="0"/>
                      <a:ext cx="5731510" cy="3078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42B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zIyNDQ3NDI3sDRR0lEKTi0uzszPAykwrAUAv81aZiwAAAA="/>
  </w:docVars>
  <w:rsids>
    <w:rsidRoot w:val="009D2E56"/>
    <w:rsid w:val="0004475B"/>
    <w:rsid w:val="002B52E2"/>
    <w:rsid w:val="003F7DB3"/>
    <w:rsid w:val="004203FD"/>
    <w:rsid w:val="00422003"/>
    <w:rsid w:val="0096757B"/>
    <w:rsid w:val="00987131"/>
    <w:rsid w:val="009D2E56"/>
    <w:rsid w:val="00A2277C"/>
    <w:rsid w:val="00A61EC6"/>
    <w:rsid w:val="00AA64C0"/>
    <w:rsid w:val="00B32AE1"/>
    <w:rsid w:val="00B975E3"/>
    <w:rsid w:val="00C17BB7"/>
    <w:rsid w:val="00C5643E"/>
    <w:rsid w:val="00C91E04"/>
    <w:rsid w:val="00CC268A"/>
    <w:rsid w:val="00D0643A"/>
    <w:rsid w:val="00F25884"/>
    <w:rsid w:val="00F42BAE"/>
    <w:rsid w:val="00F93B2F"/>
    <w:rsid w:val="00FF4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2937A"/>
  <w15:chartTrackingRefBased/>
  <w15:docId w15:val="{4D42CB60-FFFD-47AC-98DE-AD1343725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5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1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1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8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42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tado Jaden</dc:creator>
  <cp:keywords/>
  <dc:description/>
  <cp:lastModifiedBy>Furtado Jaden</cp:lastModifiedBy>
  <cp:revision>22</cp:revision>
  <dcterms:created xsi:type="dcterms:W3CDTF">2021-11-26T03:50:00Z</dcterms:created>
  <dcterms:modified xsi:type="dcterms:W3CDTF">2021-11-26T04:05:00Z</dcterms:modified>
</cp:coreProperties>
</file>